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074F6" w14:textId="77777777" w:rsidR="00DA2448" w:rsidRDefault="00DA2448" w:rsidP="00DA2448">
      <w:pPr>
        <w:pStyle w:val="Title"/>
        <w:rPr>
          <w:sz w:val="32"/>
        </w:rPr>
      </w:pPr>
      <w:r>
        <w:rPr>
          <w:sz w:val="32"/>
        </w:rPr>
        <w:t xml:space="preserve">Team Project </w:t>
      </w:r>
    </w:p>
    <w:p w14:paraId="4293B751" w14:textId="77777777" w:rsidR="00DA2448" w:rsidRDefault="00DA2448" w:rsidP="00DA2448">
      <w:pPr>
        <w:pStyle w:val="Title"/>
        <w:rPr>
          <w:sz w:val="32"/>
        </w:rPr>
      </w:pPr>
      <w:r>
        <w:rPr>
          <w:sz w:val="32"/>
        </w:rPr>
        <w:t>Deliverable 2 – Requirements Specifications</w:t>
      </w:r>
    </w:p>
    <w:p w14:paraId="37EC6FE0" w14:textId="77777777" w:rsidR="00DA2448" w:rsidRDefault="00DA2448" w:rsidP="00DA2448">
      <w:pPr>
        <w:jc w:val="center"/>
        <w:rPr>
          <w:sz w:val="32"/>
        </w:rPr>
      </w:pPr>
      <w:r>
        <w:rPr>
          <w:sz w:val="32"/>
        </w:rPr>
        <w:t>CSCE 5430 (Spring 2022)</w:t>
      </w:r>
    </w:p>
    <w:p w14:paraId="048CA8DD" w14:textId="77777777" w:rsidR="00DA2448" w:rsidRDefault="00DA2448" w:rsidP="00DA2448"/>
    <w:p w14:paraId="023B3DD6" w14:textId="77777777" w:rsidR="00DA2448" w:rsidRDefault="00DA2448" w:rsidP="00DA2448">
      <w:pPr>
        <w:jc w:val="both"/>
      </w:pPr>
    </w:p>
    <w:p w14:paraId="20B23A0B" w14:textId="77777777" w:rsidR="00DA2448" w:rsidRDefault="00DA2448" w:rsidP="00DA2448"/>
    <w:p w14:paraId="35A43F4B" w14:textId="77777777" w:rsidR="00DA2448" w:rsidRDefault="00DA2448" w:rsidP="00DA2448">
      <w:pPr>
        <w:numPr>
          <w:ilvl w:val="0"/>
          <w:numId w:val="2"/>
        </w:numPr>
        <w:tabs>
          <w:tab w:val="left" w:pos="360"/>
        </w:tabs>
        <w:spacing w:before="120"/>
        <w:jc w:val="both"/>
      </w:pPr>
      <w:r>
        <w:t>Written requirements specifications (more information and a template will be given and discussed in class):</w:t>
      </w:r>
    </w:p>
    <w:p w14:paraId="791CE0D5" w14:textId="77777777" w:rsidR="00DA2448" w:rsidRPr="00394B63" w:rsidRDefault="00DA2448" w:rsidP="00DA2448">
      <w:pPr>
        <w:numPr>
          <w:ilvl w:val="1"/>
          <w:numId w:val="2"/>
        </w:numPr>
        <w:jc w:val="both"/>
        <w:rPr>
          <w:szCs w:val="24"/>
        </w:rPr>
      </w:pPr>
      <w:r w:rsidRPr="00394B63">
        <w:rPr>
          <w:szCs w:val="24"/>
        </w:rPr>
        <w:t>All functional requirements</w:t>
      </w:r>
    </w:p>
    <w:p w14:paraId="63EA3B3F" w14:textId="77777777" w:rsidR="00DA2448" w:rsidRPr="00394B63" w:rsidRDefault="00DA2448" w:rsidP="00DA2448">
      <w:pPr>
        <w:numPr>
          <w:ilvl w:val="1"/>
          <w:numId w:val="2"/>
        </w:numPr>
        <w:jc w:val="both"/>
        <w:rPr>
          <w:szCs w:val="24"/>
        </w:rPr>
      </w:pPr>
      <w:r w:rsidRPr="00394B63">
        <w:rPr>
          <w:szCs w:val="24"/>
        </w:rPr>
        <w:t xml:space="preserve">All non-functional requirements </w:t>
      </w:r>
    </w:p>
    <w:p w14:paraId="2BEFC112" w14:textId="77777777" w:rsidR="00DA2448" w:rsidRPr="00EF1115" w:rsidRDefault="00DA2448" w:rsidP="00DA2448">
      <w:pPr>
        <w:numPr>
          <w:ilvl w:val="1"/>
          <w:numId w:val="2"/>
        </w:numPr>
        <w:tabs>
          <w:tab w:val="left" w:pos="720"/>
        </w:tabs>
        <w:jc w:val="both"/>
        <w:rPr>
          <w:szCs w:val="24"/>
        </w:rPr>
      </w:pPr>
      <w:r w:rsidRPr="00394B63">
        <w:rPr>
          <w:szCs w:val="24"/>
        </w:rPr>
        <w:t>Interfaces (user, hardware, software, and/or communication)</w:t>
      </w:r>
    </w:p>
    <w:p w14:paraId="27CE9992" w14:textId="143A2B78" w:rsidR="00DA2448" w:rsidRDefault="00DA2448" w:rsidP="00DA2448">
      <w:pPr>
        <w:tabs>
          <w:tab w:val="left" w:pos="720"/>
        </w:tabs>
        <w:spacing w:before="120"/>
        <w:jc w:val="both"/>
        <w:rPr>
          <w:szCs w:val="24"/>
        </w:rPr>
      </w:pPr>
      <w:r>
        <w:rPr>
          <w:szCs w:val="24"/>
        </w:rPr>
        <w:t xml:space="preserve">      The requirements should be detailed enough to build the project.</w:t>
      </w:r>
    </w:p>
    <w:p w14:paraId="14305943" w14:textId="77777777" w:rsidR="008D628A" w:rsidRPr="00FB35F3" w:rsidRDefault="008D628A" w:rsidP="008D628A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  <w:r w:rsidRPr="00FB35F3">
        <w:rPr>
          <w:b/>
          <w:bCs/>
          <w:szCs w:val="24"/>
          <w:u w:val="single"/>
        </w:rPr>
        <w:t>Non- Functional Requirements</w:t>
      </w:r>
    </w:p>
    <w:p w14:paraId="1DDD2CBE" w14:textId="26AE182F" w:rsidR="008D628A" w:rsidRDefault="008D628A" w:rsidP="008D628A">
      <w:pPr>
        <w:tabs>
          <w:tab w:val="left" w:pos="720"/>
        </w:tabs>
        <w:spacing w:before="120"/>
        <w:jc w:val="both"/>
        <w:rPr>
          <w:szCs w:val="24"/>
        </w:rPr>
      </w:pPr>
    </w:p>
    <w:p w14:paraId="7FE2887E" w14:textId="32F6D296" w:rsidR="00620F48" w:rsidRPr="00EB2065" w:rsidRDefault="00620F48" w:rsidP="008D628A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  <w:r w:rsidRPr="00EB2065">
        <w:rPr>
          <w:b/>
          <w:bCs/>
          <w:szCs w:val="24"/>
          <w:u w:val="single"/>
        </w:rPr>
        <w:t>Performance</w:t>
      </w:r>
    </w:p>
    <w:p w14:paraId="41F987A1" w14:textId="4A90F6DE" w:rsidR="003A45BD" w:rsidRDefault="003A45BD" w:rsidP="008D628A">
      <w:pPr>
        <w:tabs>
          <w:tab w:val="left" w:pos="720"/>
        </w:tabs>
        <w:spacing w:before="120"/>
        <w:jc w:val="both"/>
        <w:rPr>
          <w:szCs w:val="24"/>
        </w:rPr>
      </w:pPr>
      <w:r w:rsidRPr="003A45BD">
        <w:rPr>
          <w:szCs w:val="24"/>
        </w:rPr>
        <w:t>Performance is the rate, volume or number of transactions or units of work a system/application is capable of, measured over time. An understanding of the immediate and projected performance needs for a business process flow is critical to ensure that they are taken into consideration in the design.</w:t>
      </w:r>
    </w:p>
    <w:p w14:paraId="365B919E" w14:textId="77777777" w:rsidR="008003B4" w:rsidRDefault="008003B4" w:rsidP="008D628A">
      <w:pPr>
        <w:tabs>
          <w:tab w:val="left" w:pos="720"/>
        </w:tabs>
        <w:spacing w:before="120"/>
        <w:jc w:val="both"/>
        <w:rPr>
          <w:szCs w:val="24"/>
        </w:rPr>
      </w:pPr>
    </w:p>
    <w:tbl>
      <w:tblPr>
        <w:tblStyle w:val="GridTable4"/>
        <w:tblpPr w:leftFromText="180" w:rightFromText="180" w:vertAnchor="text" w:horzAnchor="margin" w:tblpX="350" w:tblpY="210"/>
        <w:tblW w:w="7915" w:type="dxa"/>
        <w:tblLook w:val="04A0" w:firstRow="1" w:lastRow="0" w:firstColumn="1" w:lastColumn="0" w:noHBand="0" w:noVBand="1"/>
      </w:tblPr>
      <w:tblGrid>
        <w:gridCol w:w="1075"/>
        <w:gridCol w:w="4272"/>
        <w:gridCol w:w="2568"/>
      </w:tblGrid>
      <w:tr w:rsidR="00EF0C58" w14:paraId="1CCDA6FC" w14:textId="77777777" w:rsidTr="000052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Align w:val="center"/>
            <w:hideMark/>
          </w:tcPr>
          <w:p w14:paraId="193D5E2B" w14:textId="5765E43C" w:rsidR="00EF0C58" w:rsidRDefault="00374033" w:rsidP="00CD1D88">
            <w:pPr>
              <w:rPr>
                <w:rFonts w:asciiTheme="minorHAnsi" w:eastAsia="Times New Roman" w:hAnsiTheme="minorHAnsi" w:cstheme="minorHAnsi"/>
                <w:lang w:eastAsia="en-US"/>
              </w:rPr>
            </w:pPr>
            <w:r w:rsidRPr="00374033">
              <w:rPr>
                <w:rFonts w:asciiTheme="minorHAnsi" w:hAnsiTheme="minorHAnsi" w:cstheme="minorHAnsi"/>
              </w:rPr>
              <w:t>NFR  No</w:t>
            </w:r>
          </w:p>
        </w:tc>
        <w:tc>
          <w:tcPr>
            <w:tcW w:w="4272" w:type="dxa"/>
            <w:vAlign w:val="center"/>
            <w:hideMark/>
          </w:tcPr>
          <w:p w14:paraId="62525F53" w14:textId="10450CAE" w:rsidR="00EF0C58" w:rsidRDefault="00374033" w:rsidP="00CD1D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4033">
              <w:rPr>
                <w:rFonts w:asciiTheme="minorHAnsi" w:hAnsiTheme="minorHAnsi" w:cstheme="minorHAnsi"/>
              </w:rPr>
              <w:t>Functional Area</w:t>
            </w:r>
          </w:p>
        </w:tc>
        <w:tc>
          <w:tcPr>
            <w:tcW w:w="2568" w:type="dxa"/>
            <w:vAlign w:val="center"/>
            <w:hideMark/>
          </w:tcPr>
          <w:p w14:paraId="0D1FECD7" w14:textId="78DCFE42" w:rsidR="00EF0C58" w:rsidRDefault="00374033" w:rsidP="00CD1D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4033">
              <w:rPr>
                <w:rFonts w:asciiTheme="minorHAnsi" w:hAnsiTheme="minorHAnsi" w:cstheme="minorHAnsi"/>
              </w:rPr>
              <w:t>Information</w:t>
            </w:r>
          </w:p>
        </w:tc>
      </w:tr>
      <w:tr w:rsidR="00EF0C58" w14:paraId="62C05763" w14:textId="77777777" w:rsidTr="000052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188BD1D7" w14:textId="7AFB8352" w:rsidR="00EF0C58" w:rsidRPr="004762DE" w:rsidRDefault="004762DE" w:rsidP="00CD1D88">
            <w:pPr>
              <w:jc w:val="both"/>
              <w:rPr>
                <w:rFonts w:cs="Times"/>
                <w:sz w:val="22"/>
                <w:szCs w:val="22"/>
              </w:rPr>
            </w:pPr>
            <w:r w:rsidRPr="004762DE">
              <w:rPr>
                <w:rFonts w:cs="Times"/>
                <w:sz w:val="22"/>
                <w:szCs w:val="22"/>
              </w:rPr>
              <w:t>NFR1</w:t>
            </w:r>
          </w:p>
        </w:tc>
        <w:tc>
          <w:tcPr>
            <w:tcW w:w="4272" w:type="dxa"/>
            <w:hideMark/>
          </w:tcPr>
          <w:p w14:paraId="46FDD2BD" w14:textId="1096E696" w:rsidR="00EF0C58" w:rsidRPr="004762DE" w:rsidRDefault="00EF0C58" w:rsidP="00CD1D8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4762DE">
              <w:rPr>
                <w:rFonts w:cs="Times"/>
                <w:sz w:val="22"/>
                <w:szCs w:val="22"/>
              </w:rPr>
              <w:t>Approximate total number of users of current</w:t>
            </w:r>
            <w:r w:rsidR="004E6DA3" w:rsidRPr="004762DE">
              <w:rPr>
                <w:rFonts w:cs="Times"/>
                <w:sz w:val="22"/>
                <w:szCs w:val="22"/>
              </w:rPr>
              <w:t xml:space="preserve">/proposed </w:t>
            </w:r>
            <w:r w:rsidRPr="004762DE">
              <w:rPr>
                <w:rFonts w:cs="Times"/>
                <w:sz w:val="22"/>
                <w:szCs w:val="22"/>
              </w:rPr>
              <w:t>system.</w:t>
            </w:r>
          </w:p>
        </w:tc>
        <w:tc>
          <w:tcPr>
            <w:tcW w:w="2568" w:type="dxa"/>
            <w:hideMark/>
          </w:tcPr>
          <w:p w14:paraId="128A67E4" w14:textId="055295FF" w:rsidR="00EF0C58" w:rsidRPr="004762DE" w:rsidRDefault="00F11905" w:rsidP="00CD1D8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>
              <w:rPr>
                <w:rFonts w:cs="Times"/>
                <w:sz w:val="22"/>
                <w:szCs w:val="22"/>
              </w:rPr>
              <w:t>8</w:t>
            </w:r>
            <w:r w:rsidR="00EF0C58" w:rsidRPr="004762DE">
              <w:rPr>
                <w:rFonts w:cs="Times"/>
                <w:sz w:val="22"/>
                <w:szCs w:val="22"/>
              </w:rPr>
              <w:t>00-1000</w:t>
            </w:r>
          </w:p>
        </w:tc>
      </w:tr>
      <w:tr w:rsidR="00EF0C58" w14:paraId="1BACB2C0" w14:textId="77777777" w:rsidTr="000052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07E56EB3" w14:textId="3B0BB91A" w:rsidR="00EF0C58" w:rsidRPr="004762DE" w:rsidRDefault="00EF0C58" w:rsidP="00CD1D88">
            <w:pPr>
              <w:jc w:val="both"/>
              <w:rPr>
                <w:rFonts w:cs="Times"/>
                <w:sz w:val="22"/>
                <w:szCs w:val="22"/>
              </w:rPr>
            </w:pPr>
            <w:r w:rsidRPr="004762DE">
              <w:rPr>
                <w:rFonts w:cs="Times"/>
                <w:sz w:val="22"/>
                <w:szCs w:val="22"/>
              </w:rPr>
              <w:t>N</w:t>
            </w:r>
            <w:r w:rsidR="004762DE" w:rsidRPr="004762DE">
              <w:rPr>
                <w:rFonts w:cs="Times"/>
                <w:sz w:val="22"/>
                <w:szCs w:val="22"/>
              </w:rPr>
              <w:t>FR</w:t>
            </w:r>
            <w:r w:rsidRPr="004762DE">
              <w:rPr>
                <w:rFonts w:cs="Times"/>
                <w:sz w:val="22"/>
                <w:szCs w:val="22"/>
              </w:rPr>
              <w:t>2</w:t>
            </w:r>
          </w:p>
        </w:tc>
        <w:tc>
          <w:tcPr>
            <w:tcW w:w="4272" w:type="dxa"/>
            <w:hideMark/>
          </w:tcPr>
          <w:p w14:paraId="07D47490" w14:textId="18400C19" w:rsidR="00EF0C58" w:rsidRPr="004762DE" w:rsidRDefault="00EE376A" w:rsidP="00CD1D88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EE376A">
              <w:rPr>
                <w:rFonts w:cs="Times"/>
                <w:sz w:val="22"/>
                <w:szCs w:val="22"/>
              </w:rPr>
              <w:t>Page Response Time</w:t>
            </w:r>
          </w:p>
        </w:tc>
        <w:tc>
          <w:tcPr>
            <w:tcW w:w="2568" w:type="dxa"/>
            <w:hideMark/>
          </w:tcPr>
          <w:p w14:paraId="7C88803E" w14:textId="1EB0B315" w:rsidR="00EF0C58" w:rsidRPr="004762DE" w:rsidRDefault="007B191E" w:rsidP="00CD1D88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  <w:highlight w:val="yellow"/>
              </w:rPr>
            </w:pPr>
            <w:r w:rsidRPr="007B191E">
              <w:rPr>
                <w:rFonts w:cs="Times"/>
                <w:sz w:val="22"/>
                <w:szCs w:val="22"/>
              </w:rPr>
              <w:t xml:space="preserve">3 to </w:t>
            </w:r>
            <w:r w:rsidR="00544253">
              <w:rPr>
                <w:rFonts w:cs="Times"/>
                <w:sz w:val="22"/>
                <w:szCs w:val="22"/>
              </w:rPr>
              <w:t>7</w:t>
            </w:r>
            <w:r w:rsidRPr="007B191E">
              <w:rPr>
                <w:rFonts w:cs="Times"/>
                <w:sz w:val="22"/>
                <w:szCs w:val="22"/>
              </w:rPr>
              <w:t xml:space="preserve"> Seconds</w:t>
            </w:r>
          </w:p>
        </w:tc>
      </w:tr>
    </w:tbl>
    <w:p w14:paraId="697BEB06" w14:textId="0BB0E80F" w:rsidR="00FA14A1" w:rsidRDefault="00FA14A1" w:rsidP="008D628A">
      <w:pPr>
        <w:tabs>
          <w:tab w:val="left" w:pos="720"/>
        </w:tabs>
        <w:spacing w:before="120"/>
        <w:jc w:val="both"/>
        <w:rPr>
          <w:szCs w:val="24"/>
        </w:rPr>
      </w:pPr>
    </w:p>
    <w:p w14:paraId="1EC10432" w14:textId="54C7AA42" w:rsidR="00FA14A1" w:rsidRPr="00BC2ECF" w:rsidRDefault="00FA14A1" w:rsidP="008D628A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  <w:r w:rsidRPr="00C83361">
        <w:rPr>
          <w:b/>
          <w:bCs/>
          <w:szCs w:val="24"/>
          <w:u w:val="single"/>
        </w:rPr>
        <w:t>Usability / Supportability</w:t>
      </w:r>
    </w:p>
    <w:tbl>
      <w:tblPr>
        <w:tblStyle w:val="GridTable4"/>
        <w:tblpPr w:leftFromText="180" w:rightFromText="180" w:vertAnchor="text" w:horzAnchor="margin" w:tblpX="355" w:tblpY="522"/>
        <w:tblW w:w="7900" w:type="dxa"/>
        <w:tblLook w:val="04A0" w:firstRow="1" w:lastRow="0" w:firstColumn="1" w:lastColumn="0" w:noHBand="0" w:noVBand="1"/>
      </w:tblPr>
      <w:tblGrid>
        <w:gridCol w:w="1075"/>
        <w:gridCol w:w="6825"/>
      </w:tblGrid>
      <w:tr w:rsidR="001502E1" w14:paraId="6D148A0B" w14:textId="77777777" w:rsidTr="000052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Align w:val="center"/>
            <w:hideMark/>
          </w:tcPr>
          <w:p w14:paraId="519306F3" w14:textId="27ADF843" w:rsidR="001502E1" w:rsidRPr="00E364CE" w:rsidRDefault="00005209" w:rsidP="003643CA">
            <w:pPr>
              <w:rPr>
                <w:rFonts w:eastAsia="Times New Roman" w:cs="Times"/>
                <w:sz w:val="22"/>
                <w:szCs w:val="22"/>
                <w:lang w:eastAsia="en-US"/>
              </w:rPr>
            </w:pPr>
            <w:r w:rsidRPr="00E364CE">
              <w:rPr>
                <w:rFonts w:cs="Times"/>
                <w:sz w:val="22"/>
                <w:szCs w:val="22"/>
              </w:rPr>
              <w:t>NFR  No</w:t>
            </w:r>
          </w:p>
        </w:tc>
        <w:tc>
          <w:tcPr>
            <w:tcW w:w="6825" w:type="dxa"/>
            <w:vAlign w:val="center"/>
            <w:hideMark/>
          </w:tcPr>
          <w:p w14:paraId="606DBDBB" w14:textId="31A4F128" w:rsidR="001502E1" w:rsidRPr="00E364CE" w:rsidRDefault="001502E1" w:rsidP="003643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 xml:space="preserve">Information </w:t>
            </w:r>
          </w:p>
        </w:tc>
      </w:tr>
      <w:tr w:rsidR="00BC2ECF" w14:paraId="2C189792" w14:textId="77777777" w:rsidTr="000052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54A7BBC9" w14:textId="4213B7D1" w:rsidR="00BC2ECF" w:rsidRPr="00E364CE" w:rsidRDefault="00BC2ECF" w:rsidP="003643CA">
            <w:pPr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NFR3</w:t>
            </w:r>
          </w:p>
        </w:tc>
        <w:tc>
          <w:tcPr>
            <w:tcW w:w="6825" w:type="dxa"/>
          </w:tcPr>
          <w:p w14:paraId="41DBE623" w14:textId="164ECE80" w:rsidR="00BC2ECF" w:rsidRPr="00E364CE" w:rsidRDefault="00BC2ECF" w:rsidP="003643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New system will support latest version of Chrome browser.</w:t>
            </w:r>
          </w:p>
        </w:tc>
      </w:tr>
      <w:tr w:rsidR="001502E1" w14:paraId="5BD45982" w14:textId="77777777" w:rsidTr="000052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4800C367" w14:textId="7F6FF2EB" w:rsidR="001502E1" w:rsidRPr="00E364CE" w:rsidRDefault="001502E1" w:rsidP="003643CA">
            <w:pPr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NFR</w:t>
            </w:r>
            <w:r w:rsidR="00BC2ECF" w:rsidRPr="00E364CE">
              <w:rPr>
                <w:rFonts w:cs="Times"/>
                <w:sz w:val="22"/>
                <w:szCs w:val="22"/>
              </w:rPr>
              <w:t>4</w:t>
            </w:r>
          </w:p>
        </w:tc>
        <w:tc>
          <w:tcPr>
            <w:tcW w:w="6825" w:type="dxa"/>
            <w:hideMark/>
          </w:tcPr>
          <w:p w14:paraId="3DB4CAC9" w14:textId="4A10DED0" w:rsidR="001502E1" w:rsidRPr="00E364CE" w:rsidRDefault="001502E1" w:rsidP="003643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Appropriate error message will be displayed when the application   is not functioning.</w:t>
            </w:r>
          </w:p>
        </w:tc>
      </w:tr>
      <w:tr w:rsidR="001502E1" w14:paraId="7B74BB88" w14:textId="77777777" w:rsidTr="000052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7C7ABDEB" w14:textId="644C0E26" w:rsidR="001502E1" w:rsidRPr="00E364CE" w:rsidRDefault="001502E1" w:rsidP="003643CA">
            <w:pPr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NFR</w:t>
            </w:r>
            <w:r w:rsidR="00BC2ECF" w:rsidRPr="00E364CE">
              <w:rPr>
                <w:rFonts w:cs="Times"/>
                <w:sz w:val="22"/>
                <w:szCs w:val="22"/>
              </w:rPr>
              <w:t>5</w:t>
            </w:r>
          </w:p>
        </w:tc>
        <w:tc>
          <w:tcPr>
            <w:tcW w:w="6825" w:type="dxa"/>
            <w:hideMark/>
          </w:tcPr>
          <w:p w14:paraId="00453E54" w14:textId="6FA9C240" w:rsidR="001502E1" w:rsidRPr="00E364CE" w:rsidRDefault="001502E1" w:rsidP="003643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All dates would be presented in the format MM/DD/YYYY</w:t>
            </w:r>
          </w:p>
        </w:tc>
      </w:tr>
      <w:tr w:rsidR="001502E1" w14:paraId="4AB1783A" w14:textId="77777777" w:rsidTr="000052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484B5841" w14:textId="25A5D9DA" w:rsidR="001502E1" w:rsidRPr="00E364CE" w:rsidRDefault="001502E1" w:rsidP="003643CA">
            <w:pPr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NFR</w:t>
            </w:r>
            <w:r w:rsidR="00BC2ECF" w:rsidRPr="00E364CE">
              <w:rPr>
                <w:rFonts w:cs="Times"/>
                <w:sz w:val="22"/>
                <w:szCs w:val="22"/>
              </w:rPr>
              <w:t>6</w:t>
            </w:r>
          </w:p>
        </w:tc>
        <w:tc>
          <w:tcPr>
            <w:tcW w:w="6825" w:type="dxa"/>
            <w:hideMark/>
          </w:tcPr>
          <w:p w14:paraId="5616FB3F" w14:textId="08697F7D" w:rsidR="001502E1" w:rsidRPr="00E364CE" w:rsidRDefault="00734367" w:rsidP="003643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All drop down lists will be searchable as user types</w:t>
            </w:r>
          </w:p>
        </w:tc>
      </w:tr>
    </w:tbl>
    <w:p w14:paraId="24C829BB" w14:textId="77777777" w:rsidR="001502E1" w:rsidRDefault="001502E1" w:rsidP="008D628A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</w:p>
    <w:p w14:paraId="6E13EDC6" w14:textId="496E3A87" w:rsidR="004E236B" w:rsidRPr="004E236B" w:rsidRDefault="004E236B" w:rsidP="008D628A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  <w:r w:rsidRPr="004E236B">
        <w:rPr>
          <w:b/>
          <w:bCs/>
          <w:szCs w:val="24"/>
          <w:u w:val="single"/>
        </w:rPr>
        <w:lastRenderedPageBreak/>
        <w:t>Security</w:t>
      </w:r>
    </w:p>
    <w:p w14:paraId="452301D3" w14:textId="23F884AF" w:rsidR="004E236B" w:rsidRDefault="004E236B" w:rsidP="008D628A">
      <w:pPr>
        <w:tabs>
          <w:tab w:val="left" w:pos="720"/>
        </w:tabs>
        <w:spacing w:before="120"/>
        <w:jc w:val="both"/>
        <w:rPr>
          <w:szCs w:val="24"/>
        </w:rPr>
      </w:pPr>
      <w:r w:rsidRPr="004E236B">
        <w:rPr>
          <w:szCs w:val="24"/>
        </w:rPr>
        <w:t xml:space="preserve">As part of the Data Security Policy, it is required that all data used within a project is assigned a classification for confidentiality, integrity and availability. </w:t>
      </w:r>
    </w:p>
    <w:tbl>
      <w:tblPr>
        <w:tblStyle w:val="GridTable4"/>
        <w:tblpPr w:leftFromText="180" w:rightFromText="180" w:vertAnchor="text" w:horzAnchor="margin" w:tblpX="355" w:tblpY="522"/>
        <w:tblW w:w="8095" w:type="dxa"/>
        <w:tblLook w:val="04A0" w:firstRow="1" w:lastRow="0" w:firstColumn="1" w:lastColumn="0" w:noHBand="0" w:noVBand="1"/>
      </w:tblPr>
      <w:tblGrid>
        <w:gridCol w:w="1165"/>
        <w:gridCol w:w="1800"/>
        <w:gridCol w:w="5130"/>
      </w:tblGrid>
      <w:tr w:rsidR="00CB595E" w14:paraId="753D2E14" w14:textId="77777777" w:rsidTr="002E5E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  <w:hideMark/>
          </w:tcPr>
          <w:p w14:paraId="4890E314" w14:textId="555334B4" w:rsidR="00CB595E" w:rsidRPr="002458C9" w:rsidRDefault="002E5EAC" w:rsidP="00CB595E">
            <w:pPr>
              <w:rPr>
                <w:rFonts w:eastAsia="Times New Roman" w:cs="Times"/>
                <w:sz w:val="22"/>
                <w:szCs w:val="22"/>
                <w:lang w:eastAsia="en-US"/>
              </w:rPr>
            </w:pPr>
            <w:r w:rsidRPr="002458C9">
              <w:rPr>
                <w:rFonts w:cs="Times"/>
                <w:sz w:val="22"/>
                <w:szCs w:val="22"/>
              </w:rPr>
              <w:t>NFR  No</w:t>
            </w:r>
          </w:p>
        </w:tc>
        <w:tc>
          <w:tcPr>
            <w:tcW w:w="1800" w:type="dxa"/>
            <w:vAlign w:val="center"/>
            <w:hideMark/>
          </w:tcPr>
          <w:p w14:paraId="79644217" w14:textId="77777777" w:rsidR="00CB595E" w:rsidRPr="002458C9" w:rsidRDefault="00CB595E" w:rsidP="00CB59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Functional Area</w:t>
            </w:r>
          </w:p>
        </w:tc>
        <w:tc>
          <w:tcPr>
            <w:tcW w:w="5130" w:type="dxa"/>
            <w:vAlign w:val="center"/>
            <w:hideMark/>
          </w:tcPr>
          <w:p w14:paraId="164865AB" w14:textId="6B964E40" w:rsidR="00CB595E" w:rsidRPr="002458C9" w:rsidRDefault="00CB595E" w:rsidP="00CB59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Information</w:t>
            </w:r>
          </w:p>
        </w:tc>
      </w:tr>
      <w:tr w:rsidR="00CB595E" w14:paraId="67F65BC6" w14:textId="77777777" w:rsidTr="002E5E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3D012710" w14:textId="4074F477" w:rsidR="00CB595E" w:rsidRPr="002458C9" w:rsidRDefault="00CB595E" w:rsidP="00CB595E">
            <w:pPr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N</w:t>
            </w:r>
            <w:r w:rsidR="0071322A" w:rsidRPr="002458C9">
              <w:rPr>
                <w:rFonts w:cs="Times"/>
                <w:sz w:val="22"/>
                <w:szCs w:val="22"/>
              </w:rPr>
              <w:t>FR</w:t>
            </w:r>
            <w:r w:rsidR="00692870">
              <w:rPr>
                <w:rFonts w:cs="Times"/>
                <w:sz w:val="22"/>
                <w:szCs w:val="22"/>
              </w:rPr>
              <w:t>7</w:t>
            </w:r>
          </w:p>
        </w:tc>
        <w:tc>
          <w:tcPr>
            <w:tcW w:w="1800" w:type="dxa"/>
            <w:hideMark/>
          </w:tcPr>
          <w:p w14:paraId="70446BC6" w14:textId="77777777" w:rsidR="00CB595E" w:rsidRPr="002458C9" w:rsidRDefault="00CB595E" w:rsidP="00CB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 xml:space="preserve">API </w:t>
            </w:r>
          </w:p>
        </w:tc>
        <w:tc>
          <w:tcPr>
            <w:tcW w:w="5130" w:type="dxa"/>
            <w:hideMark/>
          </w:tcPr>
          <w:p w14:paraId="0BE77867" w14:textId="77777777" w:rsidR="00CB595E" w:rsidRPr="002458C9" w:rsidRDefault="00CB595E" w:rsidP="00CB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API will be secure using JWT Token</w:t>
            </w:r>
          </w:p>
        </w:tc>
      </w:tr>
      <w:tr w:rsidR="00CB595E" w14:paraId="5530CA81" w14:textId="77777777" w:rsidTr="002E5E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712B9A76" w14:textId="01607FA6" w:rsidR="00CB595E" w:rsidRPr="002458C9" w:rsidRDefault="0071322A" w:rsidP="00CB595E">
            <w:pPr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NFR</w:t>
            </w:r>
            <w:r w:rsidR="00692870">
              <w:rPr>
                <w:rFonts w:cs="Times"/>
                <w:sz w:val="22"/>
                <w:szCs w:val="22"/>
              </w:rPr>
              <w:t>8</w:t>
            </w:r>
          </w:p>
        </w:tc>
        <w:tc>
          <w:tcPr>
            <w:tcW w:w="1800" w:type="dxa"/>
            <w:hideMark/>
          </w:tcPr>
          <w:p w14:paraId="30D19169" w14:textId="77777777" w:rsidR="00CB595E" w:rsidRPr="002458C9" w:rsidRDefault="00CB595E" w:rsidP="00CB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Authorization</w:t>
            </w:r>
          </w:p>
        </w:tc>
        <w:tc>
          <w:tcPr>
            <w:tcW w:w="5130" w:type="dxa"/>
            <w:hideMark/>
          </w:tcPr>
          <w:p w14:paraId="72C43C63" w14:textId="77777777" w:rsidR="00CB595E" w:rsidRPr="002458C9" w:rsidRDefault="00CB595E" w:rsidP="00CB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Only authenticated user can access the system’s feature/pages/menu based on the authorization mapped in the new system.</w:t>
            </w:r>
          </w:p>
        </w:tc>
      </w:tr>
      <w:tr w:rsidR="00CB595E" w14:paraId="78BF5C06" w14:textId="77777777" w:rsidTr="002E5E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4BD5987F" w14:textId="1EF06AEB" w:rsidR="00CB595E" w:rsidRPr="002458C9" w:rsidRDefault="0071322A" w:rsidP="00CB595E">
            <w:pPr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NFR</w:t>
            </w:r>
            <w:r w:rsidR="00692870">
              <w:rPr>
                <w:rFonts w:cs="Times"/>
                <w:sz w:val="22"/>
                <w:szCs w:val="22"/>
              </w:rPr>
              <w:t>9</w:t>
            </w:r>
          </w:p>
        </w:tc>
        <w:tc>
          <w:tcPr>
            <w:tcW w:w="1800" w:type="dxa"/>
            <w:hideMark/>
          </w:tcPr>
          <w:p w14:paraId="5C480D9C" w14:textId="2E0BF6B8" w:rsidR="00CB595E" w:rsidRPr="002458C9" w:rsidRDefault="00CB595E" w:rsidP="00CB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Environment</w:t>
            </w:r>
          </w:p>
        </w:tc>
        <w:tc>
          <w:tcPr>
            <w:tcW w:w="5130" w:type="dxa"/>
            <w:hideMark/>
          </w:tcPr>
          <w:p w14:paraId="533F12D4" w14:textId="09557B0C" w:rsidR="00CB595E" w:rsidRPr="002458C9" w:rsidRDefault="00CB595E" w:rsidP="00CB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This will be a web-based system and can be accessed through given URL and valid authentication</w:t>
            </w:r>
          </w:p>
        </w:tc>
      </w:tr>
      <w:tr w:rsidR="00960D66" w14:paraId="25804D60" w14:textId="77777777" w:rsidTr="002E5E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C02D329" w14:textId="4CDBDFC3" w:rsidR="00960D66" w:rsidRPr="002458C9" w:rsidRDefault="00960D66" w:rsidP="00CB595E">
            <w:pPr>
              <w:rPr>
                <w:rFonts w:cs="Times"/>
                <w:sz w:val="22"/>
                <w:szCs w:val="22"/>
              </w:rPr>
            </w:pPr>
            <w:r>
              <w:rPr>
                <w:rFonts w:cs="Times"/>
                <w:sz w:val="22"/>
                <w:szCs w:val="22"/>
              </w:rPr>
              <w:t>NFR</w:t>
            </w:r>
            <w:r w:rsidR="00692870">
              <w:rPr>
                <w:rFonts w:cs="Times"/>
                <w:sz w:val="22"/>
                <w:szCs w:val="22"/>
              </w:rPr>
              <w:t>10</w:t>
            </w:r>
          </w:p>
        </w:tc>
        <w:tc>
          <w:tcPr>
            <w:tcW w:w="1800" w:type="dxa"/>
          </w:tcPr>
          <w:p w14:paraId="036B84EB" w14:textId="2725A528" w:rsidR="00960D66" w:rsidRPr="002458C9" w:rsidRDefault="00192BE1" w:rsidP="00CB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>
              <w:rPr>
                <w:rFonts w:cs="Times"/>
                <w:sz w:val="22"/>
                <w:szCs w:val="22"/>
              </w:rPr>
              <w:t>Data Breach</w:t>
            </w:r>
          </w:p>
        </w:tc>
        <w:tc>
          <w:tcPr>
            <w:tcW w:w="5130" w:type="dxa"/>
          </w:tcPr>
          <w:p w14:paraId="39FDDF59" w14:textId="77777777" w:rsidR="00192BE1" w:rsidRPr="00192BE1" w:rsidRDefault="00192BE1" w:rsidP="00192BE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92BE1">
              <w:rPr>
                <w:rFonts w:cs="Times"/>
                <w:sz w:val="22"/>
                <w:szCs w:val="22"/>
              </w:rPr>
              <w:t xml:space="preserve">The developer's inner circle should be given administrator login information. </w:t>
            </w:r>
          </w:p>
          <w:p w14:paraId="4ED6E79D" w14:textId="5B6E3D23" w:rsidR="00960D66" w:rsidRPr="002458C9" w:rsidRDefault="00192BE1" w:rsidP="00192BE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92BE1">
              <w:rPr>
                <w:rFonts w:cs="Times"/>
                <w:sz w:val="22"/>
                <w:szCs w:val="22"/>
              </w:rPr>
              <w:t xml:space="preserve"> Other security methods include encrypting databases to prevent SQL injection attacks, with hashing algorithms playing a key role in this situation</w:t>
            </w:r>
          </w:p>
        </w:tc>
      </w:tr>
    </w:tbl>
    <w:p w14:paraId="4929EBD7" w14:textId="68496361" w:rsidR="004762DE" w:rsidRDefault="004762DE" w:rsidP="008D628A">
      <w:pPr>
        <w:tabs>
          <w:tab w:val="left" w:pos="720"/>
        </w:tabs>
        <w:spacing w:before="120"/>
        <w:jc w:val="both"/>
        <w:rPr>
          <w:szCs w:val="24"/>
        </w:rPr>
      </w:pPr>
    </w:p>
    <w:p w14:paraId="62767CFE" w14:textId="77777777" w:rsidR="004762DE" w:rsidRPr="003A45BD" w:rsidRDefault="004762DE" w:rsidP="008D628A">
      <w:pPr>
        <w:tabs>
          <w:tab w:val="left" w:pos="720"/>
        </w:tabs>
        <w:spacing w:before="120"/>
        <w:jc w:val="both"/>
        <w:rPr>
          <w:szCs w:val="24"/>
        </w:rPr>
      </w:pPr>
    </w:p>
    <w:p w14:paraId="0DBC201D" w14:textId="361581F2" w:rsidR="003544A4" w:rsidRPr="003544A4" w:rsidRDefault="003544A4" w:rsidP="003544A4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  <w:r w:rsidRPr="003544A4">
        <w:rPr>
          <w:b/>
          <w:bCs/>
          <w:szCs w:val="24"/>
          <w:u w:val="single"/>
        </w:rPr>
        <w:t>Accessibility</w:t>
      </w:r>
    </w:p>
    <w:tbl>
      <w:tblPr>
        <w:tblStyle w:val="GridTable4"/>
        <w:tblpPr w:leftFromText="180" w:rightFromText="180" w:vertAnchor="text" w:horzAnchor="margin" w:tblpX="355" w:tblpY="522"/>
        <w:tblW w:w="8095" w:type="dxa"/>
        <w:tblLook w:val="04A0" w:firstRow="1" w:lastRow="0" w:firstColumn="1" w:lastColumn="0" w:noHBand="0" w:noVBand="1"/>
      </w:tblPr>
      <w:tblGrid>
        <w:gridCol w:w="1165"/>
        <w:gridCol w:w="1800"/>
        <w:gridCol w:w="5130"/>
      </w:tblGrid>
      <w:tr w:rsidR="003544A4" w14:paraId="1D368156" w14:textId="77777777" w:rsidTr="003643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  <w:hideMark/>
          </w:tcPr>
          <w:p w14:paraId="6222D7F9" w14:textId="77777777" w:rsidR="003544A4" w:rsidRPr="00127209" w:rsidRDefault="003544A4" w:rsidP="003643CA">
            <w:pPr>
              <w:rPr>
                <w:rFonts w:eastAsia="Times New Roman" w:cs="Times"/>
                <w:sz w:val="22"/>
                <w:szCs w:val="22"/>
                <w:lang w:eastAsia="en-US"/>
              </w:rPr>
            </w:pPr>
            <w:r w:rsidRPr="00127209">
              <w:rPr>
                <w:rFonts w:cs="Times"/>
                <w:sz w:val="22"/>
                <w:szCs w:val="22"/>
              </w:rPr>
              <w:t>NFR  No</w:t>
            </w:r>
          </w:p>
        </w:tc>
        <w:tc>
          <w:tcPr>
            <w:tcW w:w="1800" w:type="dxa"/>
            <w:vAlign w:val="center"/>
            <w:hideMark/>
          </w:tcPr>
          <w:p w14:paraId="6DC45B79" w14:textId="77777777" w:rsidR="003544A4" w:rsidRPr="00127209" w:rsidRDefault="003544A4" w:rsidP="003643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Functional Area</w:t>
            </w:r>
          </w:p>
        </w:tc>
        <w:tc>
          <w:tcPr>
            <w:tcW w:w="5130" w:type="dxa"/>
            <w:vAlign w:val="center"/>
            <w:hideMark/>
          </w:tcPr>
          <w:p w14:paraId="20F62001" w14:textId="77777777" w:rsidR="003544A4" w:rsidRPr="00127209" w:rsidRDefault="003544A4" w:rsidP="003643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Information</w:t>
            </w:r>
          </w:p>
        </w:tc>
      </w:tr>
      <w:tr w:rsidR="003544A4" w14:paraId="4A076920" w14:textId="77777777" w:rsidTr="00364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4F0C71D8" w14:textId="44B9CD62" w:rsidR="003544A4" w:rsidRPr="00127209" w:rsidRDefault="003544A4" w:rsidP="003643CA">
            <w:pPr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NFR</w:t>
            </w:r>
            <w:r w:rsidR="00837653">
              <w:rPr>
                <w:rFonts w:cs="Times"/>
                <w:sz w:val="22"/>
                <w:szCs w:val="22"/>
              </w:rPr>
              <w:t>1</w:t>
            </w:r>
            <w:r w:rsidR="00692870">
              <w:rPr>
                <w:rFonts w:cs="Times"/>
                <w:sz w:val="22"/>
                <w:szCs w:val="22"/>
              </w:rPr>
              <w:t>1</w:t>
            </w:r>
          </w:p>
        </w:tc>
        <w:tc>
          <w:tcPr>
            <w:tcW w:w="1800" w:type="dxa"/>
            <w:hideMark/>
          </w:tcPr>
          <w:p w14:paraId="2B784EC0" w14:textId="573A9880" w:rsidR="003544A4" w:rsidRPr="00127209" w:rsidRDefault="0027092A" w:rsidP="003643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Usability Requirements</w:t>
            </w:r>
          </w:p>
        </w:tc>
        <w:tc>
          <w:tcPr>
            <w:tcW w:w="5130" w:type="dxa"/>
            <w:hideMark/>
          </w:tcPr>
          <w:p w14:paraId="4171E914" w14:textId="6AA08AF2" w:rsidR="003544A4" w:rsidRPr="00127209" w:rsidRDefault="00707FD3" w:rsidP="003643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Screen resolution will support desktop only. Grids will have search bar, filter option (wherever it will be required)</w:t>
            </w:r>
          </w:p>
        </w:tc>
      </w:tr>
      <w:tr w:rsidR="003544A4" w14:paraId="2D23906C" w14:textId="77777777" w:rsidTr="003643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1958C7B2" w14:textId="20F16C3E" w:rsidR="003544A4" w:rsidRPr="00127209" w:rsidRDefault="003544A4" w:rsidP="003643CA">
            <w:pPr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NFR</w:t>
            </w:r>
            <w:r w:rsidR="00837653">
              <w:rPr>
                <w:rFonts w:cs="Times"/>
                <w:sz w:val="22"/>
                <w:szCs w:val="22"/>
              </w:rPr>
              <w:t>1</w:t>
            </w:r>
            <w:r w:rsidR="00692870">
              <w:rPr>
                <w:rFonts w:cs="Times"/>
                <w:sz w:val="22"/>
                <w:szCs w:val="22"/>
              </w:rPr>
              <w:t>2</w:t>
            </w:r>
          </w:p>
        </w:tc>
        <w:tc>
          <w:tcPr>
            <w:tcW w:w="1800" w:type="dxa"/>
            <w:hideMark/>
          </w:tcPr>
          <w:p w14:paraId="7DF1ADAF" w14:textId="279AF853" w:rsidR="003544A4" w:rsidRPr="00127209" w:rsidRDefault="00932528" w:rsidP="003643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Optimized for Screens Size</w:t>
            </w:r>
          </w:p>
        </w:tc>
        <w:tc>
          <w:tcPr>
            <w:tcW w:w="5130" w:type="dxa"/>
            <w:hideMark/>
          </w:tcPr>
          <w:p w14:paraId="3BA1115A" w14:textId="317F4600" w:rsidR="003544A4" w:rsidRPr="00127209" w:rsidRDefault="00037C7C" w:rsidP="003643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Optimized for responsive desktop layout from resolution 1920x1200 to 800x600.</w:t>
            </w:r>
          </w:p>
        </w:tc>
      </w:tr>
    </w:tbl>
    <w:p w14:paraId="07ABBA9D" w14:textId="77777777" w:rsidR="003544A4" w:rsidRPr="00CB595E" w:rsidRDefault="003544A4" w:rsidP="00CB595E">
      <w:pPr>
        <w:tabs>
          <w:tab w:val="left" w:pos="720"/>
        </w:tabs>
        <w:spacing w:before="120"/>
        <w:ind w:left="360"/>
        <w:jc w:val="both"/>
        <w:rPr>
          <w:szCs w:val="24"/>
        </w:rPr>
      </w:pPr>
    </w:p>
    <w:p w14:paraId="07F5CEC1" w14:textId="3CBB8284" w:rsidR="00CB595E" w:rsidRDefault="00CB595E" w:rsidP="00CB595E">
      <w:pPr>
        <w:tabs>
          <w:tab w:val="left" w:pos="720"/>
        </w:tabs>
        <w:spacing w:before="120"/>
        <w:ind w:left="360"/>
        <w:jc w:val="both"/>
        <w:rPr>
          <w:szCs w:val="24"/>
        </w:rPr>
      </w:pPr>
    </w:p>
    <w:p w14:paraId="008AC924" w14:textId="67530C9E" w:rsidR="005F777F" w:rsidRDefault="005F777F" w:rsidP="00CB595E">
      <w:pPr>
        <w:tabs>
          <w:tab w:val="left" w:pos="720"/>
        </w:tabs>
        <w:spacing w:before="120"/>
        <w:ind w:left="360"/>
        <w:jc w:val="both"/>
        <w:rPr>
          <w:szCs w:val="24"/>
        </w:rPr>
      </w:pPr>
    </w:p>
    <w:tbl>
      <w:tblPr>
        <w:tblStyle w:val="GridTable4"/>
        <w:tblpPr w:leftFromText="180" w:rightFromText="180" w:vertAnchor="text" w:horzAnchor="margin" w:tblpX="355" w:tblpY="522"/>
        <w:tblW w:w="8095" w:type="dxa"/>
        <w:tblLook w:val="04A0" w:firstRow="1" w:lastRow="0" w:firstColumn="1" w:lastColumn="0" w:noHBand="0" w:noVBand="1"/>
      </w:tblPr>
      <w:tblGrid>
        <w:gridCol w:w="1165"/>
        <w:gridCol w:w="1800"/>
        <w:gridCol w:w="5130"/>
      </w:tblGrid>
      <w:tr w:rsidR="005F777F" w14:paraId="41DB77A2" w14:textId="77777777" w:rsidTr="003643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  <w:hideMark/>
          </w:tcPr>
          <w:p w14:paraId="4BB1278A" w14:textId="77777777" w:rsidR="005F777F" w:rsidRPr="00127209" w:rsidRDefault="005F777F" w:rsidP="003643CA">
            <w:pPr>
              <w:rPr>
                <w:rFonts w:eastAsia="Times New Roman" w:cs="Times"/>
                <w:sz w:val="22"/>
                <w:szCs w:val="22"/>
                <w:lang w:eastAsia="en-US"/>
              </w:rPr>
            </w:pPr>
            <w:r w:rsidRPr="00127209">
              <w:rPr>
                <w:rFonts w:cs="Times"/>
                <w:sz w:val="22"/>
                <w:szCs w:val="22"/>
              </w:rPr>
              <w:t>NFR  No</w:t>
            </w:r>
          </w:p>
        </w:tc>
        <w:tc>
          <w:tcPr>
            <w:tcW w:w="1800" w:type="dxa"/>
            <w:vAlign w:val="center"/>
            <w:hideMark/>
          </w:tcPr>
          <w:p w14:paraId="6646BDC2" w14:textId="77777777" w:rsidR="005F777F" w:rsidRPr="00127209" w:rsidRDefault="005F777F" w:rsidP="003643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Functional Area</w:t>
            </w:r>
          </w:p>
        </w:tc>
        <w:tc>
          <w:tcPr>
            <w:tcW w:w="5130" w:type="dxa"/>
            <w:vAlign w:val="center"/>
            <w:hideMark/>
          </w:tcPr>
          <w:p w14:paraId="42EAB982" w14:textId="77777777" w:rsidR="005F777F" w:rsidRPr="00127209" w:rsidRDefault="005F777F" w:rsidP="003643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Information</w:t>
            </w:r>
          </w:p>
        </w:tc>
      </w:tr>
      <w:tr w:rsidR="005F777F" w14:paraId="3D2DE8CE" w14:textId="77777777" w:rsidTr="00364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1B895FAA" w14:textId="63C8A684" w:rsidR="005F777F" w:rsidRPr="00127209" w:rsidRDefault="005F777F" w:rsidP="003643CA">
            <w:pPr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NFR</w:t>
            </w:r>
            <w:r w:rsidR="00837653">
              <w:rPr>
                <w:rFonts w:cs="Times"/>
                <w:sz w:val="22"/>
                <w:szCs w:val="22"/>
              </w:rPr>
              <w:t>1</w:t>
            </w:r>
            <w:r w:rsidR="00692870">
              <w:rPr>
                <w:rFonts w:cs="Times"/>
                <w:sz w:val="22"/>
                <w:szCs w:val="22"/>
              </w:rPr>
              <w:t>3</w:t>
            </w:r>
          </w:p>
        </w:tc>
        <w:tc>
          <w:tcPr>
            <w:tcW w:w="1800" w:type="dxa"/>
            <w:hideMark/>
          </w:tcPr>
          <w:p w14:paraId="0027C01F" w14:textId="7433E179" w:rsidR="005F777F" w:rsidRPr="00127209" w:rsidRDefault="00FD40F4" w:rsidP="003643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>
              <w:rPr>
                <w:rFonts w:cs="Times"/>
                <w:sz w:val="22"/>
                <w:szCs w:val="22"/>
              </w:rPr>
              <w:t>Email/Push Notification</w:t>
            </w:r>
          </w:p>
        </w:tc>
        <w:tc>
          <w:tcPr>
            <w:tcW w:w="5130" w:type="dxa"/>
            <w:hideMark/>
          </w:tcPr>
          <w:p w14:paraId="1002240E" w14:textId="0358136E" w:rsidR="005F777F" w:rsidRPr="00127209" w:rsidRDefault="00FD40F4" w:rsidP="003643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FD40F4">
              <w:rPr>
                <w:rFonts w:cs="Times"/>
                <w:sz w:val="22"/>
                <w:szCs w:val="22"/>
              </w:rPr>
              <w:t>All email notifications will be sent using SMTP</w:t>
            </w:r>
          </w:p>
        </w:tc>
      </w:tr>
    </w:tbl>
    <w:p w14:paraId="7817FF7C" w14:textId="17C79CA8" w:rsidR="005F777F" w:rsidRPr="00BA5E20" w:rsidRDefault="005F777F" w:rsidP="005F777F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  <w:r w:rsidRPr="00BA5E20">
        <w:rPr>
          <w:b/>
          <w:bCs/>
          <w:szCs w:val="24"/>
          <w:u w:val="single"/>
        </w:rPr>
        <w:t>Integration</w:t>
      </w:r>
    </w:p>
    <w:p w14:paraId="6404C457" w14:textId="25ED254F" w:rsidR="005F777F" w:rsidRDefault="005F777F" w:rsidP="00CB595E">
      <w:pPr>
        <w:tabs>
          <w:tab w:val="left" w:pos="720"/>
        </w:tabs>
        <w:spacing w:before="120"/>
        <w:ind w:left="360"/>
        <w:jc w:val="both"/>
        <w:rPr>
          <w:szCs w:val="24"/>
        </w:rPr>
      </w:pPr>
    </w:p>
    <w:p w14:paraId="3CE8B8EB" w14:textId="77792694" w:rsidR="00821D38" w:rsidRDefault="00821D38" w:rsidP="00821D38">
      <w:pPr>
        <w:tabs>
          <w:tab w:val="left" w:pos="720"/>
        </w:tabs>
        <w:spacing w:before="120"/>
        <w:jc w:val="both"/>
        <w:rPr>
          <w:szCs w:val="24"/>
          <w:u w:val="single"/>
        </w:rPr>
      </w:pPr>
      <w:r w:rsidRPr="00692870">
        <w:rPr>
          <w:b/>
          <w:bCs/>
          <w:szCs w:val="24"/>
          <w:u w:val="single"/>
        </w:rPr>
        <w:t>Maintainability</w:t>
      </w:r>
      <w:r w:rsidRPr="00692870">
        <w:rPr>
          <w:szCs w:val="24"/>
          <w:u w:val="single"/>
        </w:rPr>
        <w:t xml:space="preserve">: </w:t>
      </w:r>
    </w:p>
    <w:p w14:paraId="7DC9E70F" w14:textId="77777777" w:rsidR="00692870" w:rsidRPr="00692870" w:rsidRDefault="00692870" w:rsidP="00821D38">
      <w:pPr>
        <w:tabs>
          <w:tab w:val="left" w:pos="720"/>
        </w:tabs>
        <w:spacing w:before="120"/>
        <w:jc w:val="both"/>
        <w:rPr>
          <w:szCs w:val="24"/>
          <w:u w:val="single"/>
        </w:rPr>
      </w:pPr>
    </w:p>
    <w:p w14:paraId="070648BC" w14:textId="25097924" w:rsidR="003728F2" w:rsidRDefault="00821D38" w:rsidP="00821D38">
      <w:pPr>
        <w:tabs>
          <w:tab w:val="left" w:pos="720"/>
        </w:tabs>
        <w:spacing w:before="120"/>
        <w:jc w:val="both"/>
        <w:rPr>
          <w:szCs w:val="24"/>
        </w:rPr>
      </w:pPr>
      <w:r w:rsidRPr="00821D38">
        <w:rPr>
          <w:rFonts w:cs="Times"/>
          <w:b/>
          <w:bCs/>
          <w:sz w:val="22"/>
          <w:szCs w:val="22"/>
        </w:rPr>
        <w:t>NFR1</w:t>
      </w:r>
      <w:r w:rsidR="00692870">
        <w:rPr>
          <w:rFonts w:cs="Times"/>
          <w:b/>
          <w:bCs/>
          <w:sz w:val="22"/>
          <w:szCs w:val="22"/>
        </w:rPr>
        <w:t>4</w:t>
      </w:r>
      <w:r>
        <w:rPr>
          <w:rFonts w:cs="Times"/>
          <w:sz w:val="22"/>
          <w:szCs w:val="22"/>
        </w:rPr>
        <w:t xml:space="preserve"> - </w:t>
      </w:r>
      <w:r w:rsidRPr="00821D38">
        <w:rPr>
          <w:szCs w:val="24"/>
        </w:rPr>
        <w:t>The system offers efficiency for data backup, and check for errors in the patient's database.</w:t>
      </w:r>
    </w:p>
    <w:p w14:paraId="6A640E33" w14:textId="57A40DA9" w:rsidR="00E2296F" w:rsidRDefault="00E2296F" w:rsidP="00DA2448">
      <w:pPr>
        <w:tabs>
          <w:tab w:val="left" w:pos="720"/>
        </w:tabs>
        <w:spacing w:before="120"/>
        <w:jc w:val="both"/>
        <w:rPr>
          <w:szCs w:val="24"/>
        </w:rPr>
      </w:pPr>
    </w:p>
    <w:p w14:paraId="4BACFEA9" w14:textId="46B2734F" w:rsidR="008C3F90" w:rsidRDefault="008C3F90" w:rsidP="00DA2448">
      <w:pPr>
        <w:tabs>
          <w:tab w:val="left" w:pos="720"/>
        </w:tabs>
        <w:spacing w:before="120"/>
        <w:jc w:val="both"/>
        <w:rPr>
          <w:szCs w:val="24"/>
        </w:rPr>
      </w:pPr>
    </w:p>
    <w:p w14:paraId="2B0EBCE0" w14:textId="5FA0B32F" w:rsidR="008C3F90" w:rsidRDefault="008C3F90" w:rsidP="008C3F90">
      <w:pPr>
        <w:pStyle w:val="ListParagraph"/>
        <w:numPr>
          <w:ilvl w:val="0"/>
          <w:numId w:val="8"/>
        </w:numPr>
        <w:tabs>
          <w:tab w:val="left" w:pos="360"/>
        </w:tabs>
        <w:spacing w:before="120"/>
        <w:jc w:val="both"/>
      </w:pPr>
      <w:r>
        <w:t>Member contribution table (should describe who wrote what parts of the report). Add more rows as needed.</w:t>
      </w:r>
    </w:p>
    <w:p w14:paraId="774DDF20" w14:textId="77777777" w:rsidR="00810395" w:rsidRDefault="00810395" w:rsidP="00810395">
      <w:pPr>
        <w:jc w:val="both"/>
      </w:pPr>
    </w:p>
    <w:tbl>
      <w:tblPr>
        <w:tblpPr w:leftFromText="180" w:rightFromText="180" w:vertAnchor="text" w:horzAnchor="margin" w:tblpY="14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5"/>
        <w:gridCol w:w="3870"/>
        <w:gridCol w:w="1443"/>
        <w:gridCol w:w="1530"/>
      </w:tblGrid>
      <w:tr w:rsidR="00810395" w:rsidRPr="00D903C4" w14:paraId="5FCCDEC6" w14:textId="77777777" w:rsidTr="00810395">
        <w:trPr>
          <w:trHeight w:val="380"/>
        </w:trPr>
        <w:tc>
          <w:tcPr>
            <w:tcW w:w="1705" w:type="dxa"/>
          </w:tcPr>
          <w:p w14:paraId="79FEE4D1" w14:textId="77777777" w:rsidR="00810395" w:rsidRPr="00D903C4" w:rsidRDefault="00810395" w:rsidP="00810395">
            <w:pPr>
              <w:jc w:val="center"/>
            </w:pPr>
            <w:r w:rsidRPr="00D903C4">
              <w:t>Member name</w:t>
            </w:r>
          </w:p>
        </w:tc>
        <w:tc>
          <w:tcPr>
            <w:tcW w:w="3870" w:type="dxa"/>
          </w:tcPr>
          <w:p w14:paraId="429D1C9D" w14:textId="77777777" w:rsidR="00810395" w:rsidRPr="00D903C4" w:rsidRDefault="00810395" w:rsidP="00810395">
            <w:pPr>
              <w:jc w:val="center"/>
            </w:pPr>
            <w:r>
              <w:t>Contribution description</w:t>
            </w:r>
          </w:p>
        </w:tc>
        <w:tc>
          <w:tcPr>
            <w:tcW w:w="1443" w:type="dxa"/>
          </w:tcPr>
          <w:p w14:paraId="205F8216" w14:textId="77777777" w:rsidR="00810395" w:rsidRPr="00D903C4" w:rsidRDefault="00810395" w:rsidP="00810395">
            <w:pPr>
              <w:jc w:val="center"/>
            </w:pPr>
            <w:r>
              <w:t xml:space="preserve">Overall </w:t>
            </w:r>
            <w:r w:rsidRPr="00D903C4">
              <w:t>Contribution (%)</w:t>
            </w:r>
          </w:p>
        </w:tc>
        <w:tc>
          <w:tcPr>
            <w:tcW w:w="1530" w:type="dxa"/>
          </w:tcPr>
          <w:p w14:paraId="0B0E51AC" w14:textId="77777777" w:rsidR="00810395" w:rsidRDefault="00810395" w:rsidP="00810395">
            <w:pPr>
              <w:jc w:val="center"/>
            </w:pPr>
            <w:r w:rsidRPr="00D903C4">
              <w:t xml:space="preserve">Note </w:t>
            </w:r>
          </w:p>
          <w:p w14:paraId="3F5FF87E" w14:textId="77777777" w:rsidR="00810395" w:rsidRPr="00D903C4" w:rsidRDefault="00810395" w:rsidP="00810395">
            <w:pPr>
              <w:jc w:val="center"/>
            </w:pPr>
            <w:r w:rsidRPr="00D903C4">
              <w:t>(if applicable)</w:t>
            </w:r>
          </w:p>
        </w:tc>
      </w:tr>
      <w:tr w:rsidR="00810395" w:rsidRPr="00D903C4" w14:paraId="22681998" w14:textId="77777777" w:rsidTr="00810395">
        <w:trPr>
          <w:trHeight w:val="380"/>
        </w:trPr>
        <w:tc>
          <w:tcPr>
            <w:tcW w:w="1705" w:type="dxa"/>
          </w:tcPr>
          <w:p w14:paraId="518B4C70" w14:textId="77777777" w:rsidR="00810395" w:rsidRPr="00D903C4" w:rsidRDefault="00810395" w:rsidP="00810395"/>
          <w:p w14:paraId="68003DDA" w14:textId="77777777" w:rsidR="00810395" w:rsidRPr="00D903C4" w:rsidRDefault="00810395" w:rsidP="00810395"/>
        </w:tc>
        <w:tc>
          <w:tcPr>
            <w:tcW w:w="3870" w:type="dxa"/>
          </w:tcPr>
          <w:p w14:paraId="6C51B3E0" w14:textId="77777777" w:rsidR="00810395" w:rsidRPr="00D903C4" w:rsidRDefault="00810395" w:rsidP="00810395"/>
        </w:tc>
        <w:tc>
          <w:tcPr>
            <w:tcW w:w="1443" w:type="dxa"/>
          </w:tcPr>
          <w:p w14:paraId="156E96DB" w14:textId="77777777" w:rsidR="00810395" w:rsidRPr="00D903C4" w:rsidRDefault="00810395" w:rsidP="00810395"/>
        </w:tc>
        <w:tc>
          <w:tcPr>
            <w:tcW w:w="1530" w:type="dxa"/>
          </w:tcPr>
          <w:p w14:paraId="4E9E1A69" w14:textId="77777777" w:rsidR="00810395" w:rsidRPr="00D903C4" w:rsidRDefault="00810395" w:rsidP="00810395"/>
        </w:tc>
      </w:tr>
      <w:tr w:rsidR="00810395" w:rsidRPr="00D903C4" w14:paraId="79554C71" w14:textId="77777777" w:rsidTr="00810395">
        <w:trPr>
          <w:trHeight w:val="388"/>
        </w:trPr>
        <w:tc>
          <w:tcPr>
            <w:tcW w:w="1705" w:type="dxa"/>
          </w:tcPr>
          <w:p w14:paraId="0EAAA1D5" w14:textId="77777777" w:rsidR="00810395" w:rsidRPr="00D903C4" w:rsidRDefault="00810395" w:rsidP="00810395">
            <w:r w:rsidRPr="00674313">
              <w:t>Abhay Arora</w:t>
            </w:r>
          </w:p>
        </w:tc>
        <w:tc>
          <w:tcPr>
            <w:tcW w:w="3870" w:type="dxa"/>
          </w:tcPr>
          <w:p w14:paraId="430F120A" w14:textId="77777777" w:rsidR="00810395" w:rsidRDefault="00810395" w:rsidP="00810395">
            <w:pPr>
              <w:pStyle w:val="ListParagraph"/>
            </w:pPr>
          </w:p>
          <w:p w14:paraId="3433E32C" w14:textId="77777777" w:rsidR="00810395" w:rsidRDefault="00810395" w:rsidP="00810395">
            <w:pPr>
              <w:pStyle w:val="ListParagraph"/>
              <w:numPr>
                <w:ilvl w:val="0"/>
                <w:numId w:val="10"/>
              </w:numPr>
            </w:pPr>
            <w:r>
              <w:t>Analysis of Non Functional Requirements.</w:t>
            </w:r>
          </w:p>
          <w:p w14:paraId="459EEB25" w14:textId="77777777" w:rsidR="00810395" w:rsidRDefault="00810395" w:rsidP="00810395">
            <w:pPr>
              <w:pStyle w:val="ListParagraph"/>
              <w:numPr>
                <w:ilvl w:val="0"/>
                <w:numId w:val="10"/>
              </w:numPr>
            </w:pPr>
            <w:r>
              <w:t>Record few Non Functional Requirements as per our project scope</w:t>
            </w:r>
          </w:p>
          <w:p w14:paraId="7CAFD450" w14:textId="77777777" w:rsidR="00810395" w:rsidRDefault="00810395" w:rsidP="00810395">
            <w:pPr>
              <w:pStyle w:val="ListParagraph"/>
              <w:numPr>
                <w:ilvl w:val="0"/>
                <w:numId w:val="10"/>
              </w:numPr>
            </w:pPr>
            <w:r>
              <w:t>Updated the Minutes of Meeting in Repo</w:t>
            </w:r>
          </w:p>
          <w:p w14:paraId="0070F428" w14:textId="77777777" w:rsidR="00810395" w:rsidRDefault="00810395" w:rsidP="00810395">
            <w:pPr>
              <w:pStyle w:val="ListParagraph"/>
              <w:numPr>
                <w:ilvl w:val="0"/>
                <w:numId w:val="10"/>
              </w:numPr>
            </w:pPr>
            <w:r>
              <w:t>Deliverable 2 Documentation</w:t>
            </w:r>
          </w:p>
          <w:p w14:paraId="08535603" w14:textId="77777777" w:rsidR="00810395" w:rsidRDefault="00810395" w:rsidP="00810395">
            <w:pPr>
              <w:pStyle w:val="ListParagraph"/>
              <w:numPr>
                <w:ilvl w:val="0"/>
                <w:numId w:val="10"/>
              </w:numPr>
            </w:pPr>
            <w:r>
              <w:t>Discussion on Project Implementation Plan</w:t>
            </w:r>
          </w:p>
          <w:p w14:paraId="00175C67" w14:textId="77777777" w:rsidR="00810395" w:rsidRPr="00D903C4" w:rsidRDefault="00810395" w:rsidP="00810395"/>
        </w:tc>
        <w:tc>
          <w:tcPr>
            <w:tcW w:w="1443" w:type="dxa"/>
          </w:tcPr>
          <w:p w14:paraId="1B4099F3" w14:textId="77777777" w:rsidR="00810395" w:rsidRPr="00D903C4" w:rsidRDefault="00810395" w:rsidP="00810395">
            <w:r>
              <w:t xml:space="preserve">      20%</w:t>
            </w:r>
          </w:p>
        </w:tc>
        <w:tc>
          <w:tcPr>
            <w:tcW w:w="1530" w:type="dxa"/>
          </w:tcPr>
          <w:p w14:paraId="185EB5CB" w14:textId="77777777" w:rsidR="00810395" w:rsidRPr="00D903C4" w:rsidRDefault="00810395" w:rsidP="00810395"/>
          <w:p w14:paraId="0470E030" w14:textId="77777777" w:rsidR="00810395" w:rsidRPr="00D903C4" w:rsidRDefault="00810395" w:rsidP="00810395"/>
        </w:tc>
      </w:tr>
      <w:tr w:rsidR="00810395" w:rsidRPr="00D903C4" w14:paraId="6E4D95AC" w14:textId="77777777" w:rsidTr="00810395">
        <w:trPr>
          <w:trHeight w:val="380"/>
        </w:trPr>
        <w:tc>
          <w:tcPr>
            <w:tcW w:w="1705" w:type="dxa"/>
          </w:tcPr>
          <w:p w14:paraId="586279AE" w14:textId="77777777" w:rsidR="00810395" w:rsidRPr="00D903C4" w:rsidRDefault="00810395" w:rsidP="00810395"/>
        </w:tc>
        <w:tc>
          <w:tcPr>
            <w:tcW w:w="3870" w:type="dxa"/>
          </w:tcPr>
          <w:p w14:paraId="54E2FCB9" w14:textId="77777777" w:rsidR="00810395" w:rsidRPr="00D903C4" w:rsidRDefault="00810395" w:rsidP="00810395"/>
        </w:tc>
        <w:tc>
          <w:tcPr>
            <w:tcW w:w="1443" w:type="dxa"/>
          </w:tcPr>
          <w:p w14:paraId="2306305B" w14:textId="77777777" w:rsidR="00810395" w:rsidRPr="00D903C4" w:rsidRDefault="00810395" w:rsidP="00810395"/>
        </w:tc>
        <w:tc>
          <w:tcPr>
            <w:tcW w:w="1530" w:type="dxa"/>
          </w:tcPr>
          <w:p w14:paraId="3F79E328" w14:textId="77777777" w:rsidR="00810395" w:rsidRPr="00D903C4" w:rsidRDefault="00810395" w:rsidP="00810395"/>
          <w:p w14:paraId="420C560A" w14:textId="77777777" w:rsidR="00810395" w:rsidRPr="00D903C4" w:rsidRDefault="00810395" w:rsidP="00810395"/>
        </w:tc>
      </w:tr>
      <w:tr w:rsidR="00810395" w:rsidRPr="00D903C4" w14:paraId="1DA5CE18" w14:textId="77777777" w:rsidTr="00810395">
        <w:trPr>
          <w:trHeight w:val="73"/>
        </w:trPr>
        <w:tc>
          <w:tcPr>
            <w:tcW w:w="1705" w:type="dxa"/>
          </w:tcPr>
          <w:p w14:paraId="3173D1BC" w14:textId="77777777" w:rsidR="00810395" w:rsidRPr="00D903C4" w:rsidRDefault="00810395" w:rsidP="00810395"/>
        </w:tc>
        <w:tc>
          <w:tcPr>
            <w:tcW w:w="3870" w:type="dxa"/>
          </w:tcPr>
          <w:p w14:paraId="4341E2A7" w14:textId="77777777" w:rsidR="00810395" w:rsidRPr="00D903C4" w:rsidRDefault="00810395" w:rsidP="00810395"/>
        </w:tc>
        <w:tc>
          <w:tcPr>
            <w:tcW w:w="1443" w:type="dxa"/>
          </w:tcPr>
          <w:p w14:paraId="51A0F3D6" w14:textId="77777777" w:rsidR="00810395" w:rsidRPr="00D903C4" w:rsidRDefault="00810395" w:rsidP="00810395"/>
        </w:tc>
        <w:tc>
          <w:tcPr>
            <w:tcW w:w="1530" w:type="dxa"/>
          </w:tcPr>
          <w:p w14:paraId="26B74A69" w14:textId="77777777" w:rsidR="00810395" w:rsidRPr="00D903C4" w:rsidRDefault="00810395" w:rsidP="00810395"/>
          <w:p w14:paraId="60AE66AC" w14:textId="77777777" w:rsidR="00810395" w:rsidRPr="00D903C4" w:rsidRDefault="00810395" w:rsidP="00810395"/>
        </w:tc>
      </w:tr>
    </w:tbl>
    <w:p w14:paraId="1CF18AC5" w14:textId="77777777" w:rsidR="00810395" w:rsidRDefault="00810395" w:rsidP="00810395">
      <w:pPr>
        <w:jc w:val="both"/>
      </w:pPr>
    </w:p>
    <w:p w14:paraId="40E9AC17" w14:textId="536B256E" w:rsidR="00810395" w:rsidRDefault="00810395" w:rsidP="00810395">
      <w:pPr>
        <w:jc w:val="both"/>
      </w:pPr>
    </w:p>
    <w:p w14:paraId="5087DF27" w14:textId="0788AE1E" w:rsidR="00692870" w:rsidRDefault="00692870" w:rsidP="00810395">
      <w:pPr>
        <w:jc w:val="both"/>
      </w:pPr>
    </w:p>
    <w:p w14:paraId="218C6B4C" w14:textId="77777777" w:rsidR="00692870" w:rsidRDefault="00692870" w:rsidP="00810395">
      <w:pPr>
        <w:jc w:val="both"/>
      </w:pPr>
    </w:p>
    <w:p w14:paraId="41EEBC34" w14:textId="64B1363C" w:rsidR="00DA2448" w:rsidRDefault="00DA2448" w:rsidP="00810395">
      <w:pPr>
        <w:pStyle w:val="ListParagraph"/>
        <w:numPr>
          <w:ilvl w:val="0"/>
          <w:numId w:val="8"/>
        </w:numPr>
        <w:jc w:val="both"/>
      </w:pPr>
      <w:r>
        <w:t>The updated meeting minutes (in the project repository).</w:t>
      </w:r>
    </w:p>
    <w:p w14:paraId="681298A1" w14:textId="68CE7C96" w:rsidR="00FB5D3A" w:rsidRDefault="00FB5D3A" w:rsidP="00FB5D3A">
      <w:pPr>
        <w:ind w:left="360"/>
        <w:jc w:val="both"/>
      </w:pPr>
    </w:p>
    <w:p w14:paraId="1C93AFDD" w14:textId="44740411" w:rsidR="00FB5D3A" w:rsidRDefault="00FB5D3A" w:rsidP="00FB5D3A">
      <w:pPr>
        <w:ind w:left="360"/>
        <w:jc w:val="both"/>
      </w:pPr>
      <w:r>
        <w:t>Minutes of meeting are updated on below path in project repository</w:t>
      </w:r>
    </w:p>
    <w:p w14:paraId="2EEE1A2D" w14:textId="7FAC3127" w:rsidR="00DA2448" w:rsidRDefault="00DA2448" w:rsidP="00DA2448">
      <w:pPr>
        <w:tabs>
          <w:tab w:val="left" w:pos="360"/>
        </w:tabs>
        <w:jc w:val="both"/>
      </w:pPr>
      <w:r>
        <w:tab/>
      </w:r>
      <w:hyperlink r:id="rId5" w:history="1">
        <w:r w:rsidRPr="00322DD9">
          <w:rPr>
            <w:rStyle w:val="Hyperlink"/>
          </w:rPr>
          <w:t>https://github.com/abhayarora23UNT/UntSeProjects2022/tree/main/HMS/MOM</w:t>
        </w:r>
      </w:hyperlink>
      <w:r>
        <w:t xml:space="preserve"> </w:t>
      </w:r>
    </w:p>
    <w:p w14:paraId="7EB6F78B" w14:textId="77777777" w:rsidR="00DA2448" w:rsidRDefault="00DA2448" w:rsidP="00DA2448">
      <w:pPr>
        <w:pStyle w:val="ListParagraph"/>
      </w:pPr>
    </w:p>
    <w:p w14:paraId="3F17FB91" w14:textId="77777777" w:rsidR="00DA2448" w:rsidRDefault="00DA2448" w:rsidP="00DA2448">
      <w:pPr>
        <w:jc w:val="both"/>
        <w:rPr>
          <w:b/>
        </w:rPr>
      </w:pPr>
    </w:p>
    <w:p w14:paraId="1D3B6013" w14:textId="77777777" w:rsidR="00DA2448" w:rsidRDefault="00DA2448" w:rsidP="00DA2448">
      <w:pPr>
        <w:jc w:val="both"/>
        <w:rPr>
          <w:b/>
        </w:rPr>
      </w:pPr>
    </w:p>
    <w:p w14:paraId="29664722" w14:textId="77777777" w:rsidR="00DA2448" w:rsidRDefault="00DA2448" w:rsidP="00DA2448">
      <w:pPr>
        <w:jc w:val="both"/>
        <w:rPr>
          <w:b/>
        </w:rPr>
      </w:pPr>
    </w:p>
    <w:p w14:paraId="16915A3C" w14:textId="77777777" w:rsidR="00DA2448" w:rsidRDefault="00DA2448" w:rsidP="00DA2448">
      <w:pPr>
        <w:jc w:val="both"/>
        <w:rPr>
          <w:b/>
        </w:rPr>
      </w:pPr>
    </w:p>
    <w:p w14:paraId="5A4E6964" w14:textId="77777777" w:rsidR="00DA2448" w:rsidRDefault="00DA2448" w:rsidP="00DA2448">
      <w:pPr>
        <w:jc w:val="both"/>
        <w:rPr>
          <w:b/>
        </w:rPr>
      </w:pPr>
    </w:p>
    <w:p w14:paraId="4ADFDB72" w14:textId="77777777" w:rsidR="00A8775C" w:rsidRDefault="00370697"/>
    <w:sectPr w:rsidR="00A8775C">
      <w:footnotePr>
        <w:pos w:val="beneathText"/>
      </w:footnotePr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3"/>
    <w:multiLevelType w:val="multi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7B30330"/>
    <w:multiLevelType w:val="hybridMultilevel"/>
    <w:tmpl w:val="D5966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A7013"/>
    <w:multiLevelType w:val="hybridMultilevel"/>
    <w:tmpl w:val="B708577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27EE"/>
    <w:multiLevelType w:val="hybridMultilevel"/>
    <w:tmpl w:val="FE20C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B7A95"/>
    <w:multiLevelType w:val="hybridMultilevel"/>
    <w:tmpl w:val="0DE67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062B33"/>
    <w:multiLevelType w:val="hybridMultilevel"/>
    <w:tmpl w:val="2592AB0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FE1000"/>
    <w:multiLevelType w:val="hybridMultilevel"/>
    <w:tmpl w:val="1E54C2A2"/>
    <w:lvl w:ilvl="0" w:tplc="44D060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8" w15:restartNumberingAfterBreak="0">
    <w:nsid w:val="5A2D4B2E"/>
    <w:multiLevelType w:val="hybridMultilevel"/>
    <w:tmpl w:val="CC16012E"/>
    <w:lvl w:ilvl="0" w:tplc="92683C82">
      <w:numFmt w:val="bullet"/>
      <w:lvlText w:val="•"/>
      <w:lvlJc w:val="left"/>
      <w:pPr>
        <w:ind w:left="1080" w:hanging="720"/>
      </w:pPr>
      <w:rPr>
        <w:rFonts w:ascii="Times" w:eastAsia="Times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461097"/>
    <w:multiLevelType w:val="hybridMultilevel"/>
    <w:tmpl w:val="C984823C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9"/>
  </w:num>
  <w:num w:numId="5">
    <w:abstractNumId w:val="4"/>
  </w:num>
  <w:num w:numId="6">
    <w:abstractNumId w:val="8"/>
  </w:num>
  <w:num w:numId="7">
    <w:abstractNumId w:val="3"/>
  </w:num>
  <w:num w:numId="8">
    <w:abstractNumId w:val="6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pos w:val="beneathTex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sDQyNjcyszA1NzFX0lEKTi0uzszPAykwqgUAf+Da7SwAAAA="/>
  </w:docVars>
  <w:rsids>
    <w:rsidRoot w:val="00F25982"/>
    <w:rsid w:val="00005209"/>
    <w:rsid w:val="0003311B"/>
    <w:rsid w:val="00037C7C"/>
    <w:rsid w:val="0008398F"/>
    <w:rsid w:val="001130F7"/>
    <w:rsid w:val="00117469"/>
    <w:rsid w:val="00127209"/>
    <w:rsid w:val="001502E1"/>
    <w:rsid w:val="00164341"/>
    <w:rsid w:val="00192BE1"/>
    <w:rsid w:val="002458C9"/>
    <w:rsid w:val="0027092A"/>
    <w:rsid w:val="00282A6E"/>
    <w:rsid w:val="002E5EAC"/>
    <w:rsid w:val="003544A4"/>
    <w:rsid w:val="00357AF5"/>
    <w:rsid w:val="00370697"/>
    <w:rsid w:val="003728F2"/>
    <w:rsid w:val="00374033"/>
    <w:rsid w:val="00397A65"/>
    <w:rsid w:val="003A45BD"/>
    <w:rsid w:val="004762DE"/>
    <w:rsid w:val="004E236B"/>
    <w:rsid w:val="004E6DA3"/>
    <w:rsid w:val="00544253"/>
    <w:rsid w:val="005D50CF"/>
    <w:rsid w:val="005D558D"/>
    <w:rsid w:val="005F777F"/>
    <w:rsid w:val="00620F48"/>
    <w:rsid w:val="00692870"/>
    <w:rsid w:val="00707FD3"/>
    <w:rsid w:val="0071322A"/>
    <w:rsid w:val="00734367"/>
    <w:rsid w:val="007B191E"/>
    <w:rsid w:val="008003B4"/>
    <w:rsid w:val="00810395"/>
    <w:rsid w:val="00821D38"/>
    <w:rsid w:val="00837653"/>
    <w:rsid w:val="00872E13"/>
    <w:rsid w:val="008C3F90"/>
    <w:rsid w:val="008D628A"/>
    <w:rsid w:val="00932528"/>
    <w:rsid w:val="00955E0B"/>
    <w:rsid w:val="00960D66"/>
    <w:rsid w:val="009A6195"/>
    <w:rsid w:val="009E6580"/>
    <w:rsid w:val="00BA5E20"/>
    <w:rsid w:val="00BC2ECF"/>
    <w:rsid w:val="00BC46AE"/>
    <w:rsid w:val="00C83361"/>
    <w:rsid w:val="00CB595E"/>
    <w:rsid w:val="00CD1D88"/>
    <w:rsid w:val="00D1655C"/>
    <w:rsid w:val="00D56982"/>
    <w:rsid w:val="00DA2448"/>
    <w:rsid w:val="00E2296F"/>
    <w:rsid w:val="00E364CE"/>
    <w:rsid w:val="00EB2065"/>
    <w:rsid w:val="00EE376A"/>
    <w:rsid w:val="00EF0C58"/>
    <w:rsid w:val="00F11905"/>
    <w:rsid w:val="00F25982"/>
    <w:rsid w:val="00FA14A1"/>
    <w:rsid w:val="00FB35F3"/>
    <w:rsid w:val="00FB5D3A"/>
    <w:rsid w:val="00FD4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2EBC1"/>
  <w15:chartTrackingRefBased/>
  <w15:docId w15:val="{5FF155F0-F976-4DB6-B752-2EC55B2DA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2448"/>
    <w:pPr>
      <w:widowControl w:val="0"/>
      <w:suppressAutoHyphens/>
      <w:spacing w:after="0" w:line="240" w:lineRule="auto"/>
    </w:pPr>
    <w:rPr>
      <w:rFonts w:ascii="Times" w:eastAsia="Times" w:hAnsi="Times" w:cs="Times New Roman"/>
      <w:sz w:val="24"/>
      <w:szCs w:val="20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DA2448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236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A2448"/>
    <w:rPr>
      <w:rFonts w:ascii="Times" w:eastAsia="Times" w:hAnsi="Times" w:cs="Times New Roman"/>
      <w:b/>
      <w:sz w:val="24"/>
      <w:szCs w:val="20"/>
      <w:lang w:eastAsia="ko-KR"/>
    </w:rPr>
  </w:style>
  <w:style w:type="paragraph" w:styleId="Title">
    <w:name w:val="Title"/>
    <w:basedOn w:val="Normal"/>
    <w:next w:val="Subtitle"/>
    <w:link w:val="TitleChar"/>
    <w:qFormat/>
    <w:rsid w:val="00DA2448"/>
    <w:pPr>
      <w:jc w:val="center"/>
    </w:pPr>
    <w:rPr>
      <w:sz w:val="36"/>
    </w:rPr>
  </w:style>
  <w:style w:type="character" w:customStyle="1" w:styleId="TitleChar">
    <w:name w:val="Title Char"/>
    <w:basedOn w:val="DefaultParagraphFont"/>
    <w:link w:val="Title"/>
    <w:rsid w:val="00DA2448"/>
    <w:rPr>
      <w:rFonts w:ascii="Times" w:eastAsia="Times" w:hAnsi="Times" w:cs="Times New Roman"/>
      <w:sz w:val="36"/>
      <w:szCs w:val="20"/>
      <w:lang w:eastAsia="ko-KR"/>
    </w:rPr>
  </w:style>
  <w:style w:type="paragraph" w:styleId="ListParagraph">
    <w:name w:val="List Paragraph"/>
    <w:basedOn w:val="Normal"/>
    <w:uiPriority w:val="34"/>
    <w:qFormat/>
    <w:rsid w:val="00DA2448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A244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A2448"/>
    <w:rPr>
      <w:rFonts w:eastAsiaTheme="minorEastAsia"/>
      <w:color w:val="5A5A5A" w:themeColor="text1" w:themeTint="A5"/>
      <w:spacing w:val="15"/>
      <w:lang w:eastAsia="ko-KR"/>
    </w:rPr>
  </w:style>
  <w:style w:type="character" w:styleId="Hyperlink">
    <w:name w:val="Hyperlink"/>
    <w:basedOn w:val="DefaultParagraphFont"/>
    <w:uiPriority w:val="99"/>
    <w:unhideWhenUsed/>
    <w:rsid w:val="00DA24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2448"/>
    <w:rPr>
      <w:color w:val="605E5C"/>
      <w:shd w:val="clear" w:color="auto" w:fill="E1DFDD"/>
    </w:rPr>
  </w:style>
  <w:style w:type="table" w:styleId="GridTable4">
    <w:name w:val="Grid Table 4"/>
    <w:aliases w:val="Cust_Style_01"/>
    <w:basedOn w:val="LightGrid-Accent1"/>
    <w:uiPriority w:val="49"/>
    <w:rsid w:val="00EF0C58"/>
    <w:rPr>
      <w:sz w:val="24"/>
      <w:szCs w:val="24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double" w:sz="4" w:space="0" w:color="000000" w:themeColor="tex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 w:hint="default"/>
        <w:b/>
        <w:bCs/>
      </w:rPr>
    </w:tblStylePr>
    <w:tblStylePr w:type="lastCol"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FFFFFF" w:themeFill="background1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F0C58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4E236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1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5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abhayarora23UNT/UntSeProjects2022/tree/main/HMS/M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489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69</cp:revision>
  <dcterms:created xsi:type="dcterms:W3CDTF">2022-03-01T06:20:00Z</dcterms:created>
  <dcterms:modified xsi:type="dcterms:W3CDTF">2022-03-02T22:12:00Z</dcterms:modified>
</cp:coreProperties>
</file>